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hysiotherapist</w:t>
      </w:r>
      <w:r>
        <w:t xml:space="preserve"> </w:t>
      </w:r>
      <w:r>
        <w:t xml:space="preserve">Position</w:t>
      </w:r>
      <w:r>
        <w:t xml:space="preserve"> </w:t>
      </w:r>
      <w:r>
        <w:t xml:space="preserve">-</w:t>
      </w:r>
      <w:r>
        <w:t xml:space="preserve"> </w:t>
      </w:r>
      <w:r>
        <w:t xml:space="preserve">Algeria</w:t>
      </w:r>
      <w:r>
        <w:t xml:space="preserve"> </w:t>
      </w:r>
      <w:r>
        <w:t xml:space="preserve">Algiers</w:t>
      </w:r>
    </w:p>
    <w:bookmarkStart w:id="20" w:name="X3bceb724a38648420ebe93290edeebcaa5769ce"/>
    <w:p>
      <w:pPr>
        <w:pStyle w:val="Heading1"/>
      </w:pPr>
      <w:r>
        <w:t xml:space="preserve">Personal Statement for Physiotherapist Position</w:t>
      </w:r>
    </w:p>
    <w:p>
      <w:pPr>
        <w:pStyle w:val="FirstParagraph"/>
      </w:pPr>
      <w:r>
        <w:t xml:space="preserve">As I prepare to submit this Personal Statement, I reflect deeply on my journey toward becoming a dedicated Physiotherapist and my profound commitment to serving communities in Algeria, particularly within the vibrant and culturally rich city of Algiers. My decision to pursue physiotherapy was forged through personal experiences witnessing the transformative power of rehabilitation during family health challenges, but it has evolved into a lifelong mission driven by Algeria's unique healthcare landscape and my desire to contribute meaningfully to its development. This statement articulates not only my professional qualifications but also my deep respect for Algerian culture and my unwavering dedication to advancing physiotherapy services in Algiers.</w:t>
      </w:r>
    </w:p>
    <w:p>
      <w:pPr>
        <w:pStyle w:val="BodyText"/>
      </w:pPr>
      <w:r>
        <w:t xml:space="preserve">My academic foundation began with a Bachelor of Science in Physiotherapy from the University of Lyon, France, where I graduated with honors. During my studies, I immersed myself in evidence-based practice through rigorous coursework covering biomechanics, neurophysiology, and orthopedic rehabilitation. Crucially, my final-year clinical placement at a multidisciplinary clinic serving immigrant communities exposed me to diverse cultural contexts—a preparation that proved invaluable for understanding the nuanced needs of patients in Algeria. I later earned a postgraduate diploma in Community-Based Rehabilitation from King's College London, with a focus on low-resource settings. This training emphasized culturally sensitive care models, which I applied during a volunteer stint at an NGO in Rabat, Morocco, where I collaborated with local health workers to develop accessible rehabilitation programs for rural populations. These experiences instilled in me the belief that effective physiotherapy must be rooted in cultural humility—a principle I intend to honor while working as a Physiotherapist in Algeria Algiers.</w:t>
      </w:r>
    </w:p>
    <w:p>
      <w:pPr>
        <w:pStyle w:val="BodyText"/>
      </w:pPr>
      <w:r>
        <w:t xml:space="preserve">My professional journey has been defined by hands-on clinical excellence across varied settings. For three years, I worked as a Senior Physiotherapist at Saint-Antoine Hospital in Paris, managing complex cases including post-stroke rehabilitation, sports injuries, and chronic pain management. I implemented innovative techniques such as therapeutic ultrasound and manual therapy for elderly patients with mobility limitations—skills directly transferable to Algiers' aging population. A pivotal moment occurred when I designed a tailored hydrotherapy program for a group of Algerian refugees in Paris, adapting exercises to accommodate cultural preferences regarding modesty during treatment. This experience deepened my understanding of how cultural norms influence patient engagement—a critical insight for my work in Algeria Algiers, where family dynamics and religious practices significantly impact healthcare decisions.</w:t>
      </w:r>
    </w:p>
    <w:p>
      <w:pPr>
        <w:pStyle w:val="BodyText"/>
      </w:pPr>
      <w:r>
        <w:t xml:space="preserve">What compels me most about Algeria is its rich tapestry of traditions combined with a growing demand for specialized healthcare. In Algiers specifically, I’ve observed that physiotherapy remains underutilized despite rising prevalence of musculoskeletal disorders linked to sedentary lifestyles and occupational hazards in urban settings. Many patients still rely on traditional remedies before seeking professional care—a gap I am eager to address through education and accessible services. My research during my postgraduate studies focused on integrating Western physiotherapy methods with Algerian cultural practices, such as incorporating gentle movement exercises into daily routines that align with local family structures and religious schedules (e.g., avoiding sessions during prayer times). I have already begun building bridges: last year, I collaborated with the Algerian Cultural Association in Lyon to host workshops on rehabilitation awareness for expatriate families, which included discussions on Algeria’s healthcare infrastructure. This initiative underscored my commitment to bridging cultural divides and fostering trust within Algerian communities.</w:t>
      </w:r>
    </w:p>
    <w:p>
      <w:pPr>
        <w:pStyle w:val="BodyText"/>
      </w:pPr>
      <w:r>
        <w:t xml:space="preserve">I recognize that working as a Physiotherapist in Algeria Algiers requires more than clinical skill—it demands respect for the country’s heritage and resilience. During my visit to Algiers in 2023, I was struck by the city’s spirit of community and its historical journey toward modernization. I volunteered at a local health fair in Bab El Oued, assisting French-speaking patients with basic mobility exercises while learning key Arabic phrases like "Shukran" (thank you) and "Kifak?" (how are you?). This experience taught me that language is not merely communication but a gateway to trust. In Algeria, I aim to collaborate closely with Algerian physiotherapy associations, such as the Union Nationale des Kinésithérapeutes Algériens, to align my practice with national guidelines and contribute to advancing professional standards. I am prepared to learn fluent Arabic within six months of arrival and have already begun studying medical terminology through Algerian-focused resources.</w:t>
      </w:r>
    </w:p>
    <w:p>
      <w:pPr>
        <w:pStyle w:val="BodyText"/>
      </w:pPr>
      <w:r>
        <w:t xml:space="preserve">My philosophy centers on holistic care that extends beyond the treatment room. In Algiers, where socioeconomic disparities affect healthcare access, I envision establishing mobile clinics in underserved neighborhoods like Sidi M'Hamed to provide screenings and education—particularly for women and elderly populations who face mobility barriers. I also plan to partner with local universities (e.g., University of Algiers 1) to mentor physiotherapy students, ensuring the next generation understands both global best practices and Algeria’s specific needs. My goal is not just to treat symptoms but to empower communities through knowledge—whether explaining how proper posture prevents back pain during traditional Algerian cooking or demonstrating exercises using household items.</w:t>
      </w:r>
    </w:p>
    <w:p>
      <w:pPr>
        <w:pStyle w:val="BodyText"/>
      </w:pPr>
      <w:r>
        <w:t xml:space="preserve">Ultimately, this Personal Statement embodies my readiness to embrace the challenges and joys of practicing as a Physiotherapist in Algeria Algiers. I am not merely seeking employment; I seek to become part of a community where healthcare is woven into the fabric of daily life with dignity and compassion. My training, cultural sensitivity, and passion for rehabilitation align perfectly with Algeria’s aspirations for inclusive health systems. In Algiers—a city that honors its past while embracing progress—I am eager to contribute my skills, learn from your wisdom, and stand alongside Algerian patients as they reclaim their mobility and independence. I bring not just a resume, but a promise: to serve with integrity, respect, and unwavering dedication to every individual entrusted to my care in the heart of Algeria Algiers.</w:t>
      </w:r>
    </w:p>
    <w:p>
      <w:pPr>
        <w:pStyle w:val="BodyText"/>
      </w:pPr>
      <w: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hysiotherapist Position - Algeria Algiers</dc:title>
  <dc:creator/>
  <dc:language>en</dc:language>
  <cp:keywords/>
  <dcterms:created xsi:type="dcterms:W3CDTF">2026-04-29T17:14:07Z</dcterms:created>
  <dcterms:modified xsi:type="dcterms:W3CDTF">2026-04-29T17:14:07Z</dcterms:modified>
</cp:coreProperties>
</file>

<file path=docProps/custom.xml><?xml version="1.0" encoding="utf-8"?>
<Properties xmlns="http://schemas.openxmlformats.org/officeDocument/2006/custom-properties" xmlns:vt="http://schemas.openxmlformats.org/officeDocument/2006/docPropsVTypes"/>
</file>